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706"/>
        <w:tblW w:w="10456" w:type="dxa"/>
        <w:tblLook w:val="04A0" w:firstRow="1" w:lastRow="0" w:firstColumn="1" w:lastColumn="0" w:noHBand="0" w:noVBand="1"/>
      </w:tblPr>
      <w:tblGrid>
        <w:gridCol w:w="890"/>
        <w:gridCol w:w="1079"/>
        <w:gridCol w:w="1198"/>
        <w:gridCol w:w="1002"/>
        <w:gridCol w:w="1002"/>
        <w:gridCol w:w="1002"/>
        <w:gridCol w:w="1002"/>
        <w:gridCol w:w="995"/>
        <w:gridCol w:w="1002"/>
        <w:gridCol w:w="1284"/>
      </w:tblGrid>
      <w:tr w:rsidR="00FB097B" w:rsidRPr="00FB097B" w14:paraId="4DF97882" w14:textId="77777777" w:rsidTr="003F52EC">
        <w:trPr>
          <w:trHeight w:val="408"/>
        </w:trPr>
        <w:tc>
          <w:tcPr>
            <w:tcW w:w="8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7EF55416" w14:textId="28D4284B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Variety</w:t>
            </w:r>
          </w:p>
        </w:tc>
        <w:tc>
          <w:tcPr>
            <w:tcW w:w="107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24A7C4E2" w14:textId="0B2F7FC1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Replicate</w:t>
            </w:r>
          </w:p>
        </w:tc>
        <w:tc>
          <w:tcPr>
            <w:tcW w:w="119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5338D35D" w14:textId="77777777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461178A4" w14:textId="77777777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eedling height reading 1 (cm)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274E0DF6" w14:textId="77777777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Seedling height reading </w:t>
            </w:r>
            <w:proofErr w:type="gramStart"/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2  (</w:t>
            </w:r>
            <w:proofErr w:type="gramEnd"/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787A5CCC" w14:textId="77777777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Seedling height reading </w:t>
            </w:r>
            <w:proofErr w:type="gramStart"/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3  (</w:t>
            </w:r>
            <w:proofErr w:type="gramEnd"/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0946F46D" w14:textId="77777777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Seedling height after 12 </w:t>
            </w:r>
            <w:proofErr w:type="gramStart"/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ays  (</w:t>
            </w:r>
            <w:proofErr w:type="gramEnd"/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9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021BA5E2" w14:textId="77777777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otal root length (cm)</w:t>
            </w:r>
          </w:p>
        </w:tc>
        <w:tc>
          <w:tcPr>
            <w:tcW w:w="1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79B78FFC" w14:textId="77777777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eedling Dry weight (g)</w:t>
            </w:r>
          </w:p>
        </w:tc>
        <w:tc>
          <w:tcPr>
            <w:tcW w:w="128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121BC24B" w14:textId="77777777" w:rsidR="00FB097B" w:rsidRPr="00FB097B" w:rsidRDefault="00FB097B" w:rsidP="003F5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B097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Chlorophyll content </w:t>
            </w:r>
          </w:p>
        </w:tc>
      </w:tr>
      <w:tr w:rsidR="00FB097B" w:rsidRPr="00FB097B" w14:paraId="3B6D063F" w14:textId="77777777" w:rsidTr="003F52EC">
        <w:trPr>
          <w:trHeight w:val="983"/>
        </w:trPr>
        <w:tc>
          <w:tcPr>
            <w:tcW w:w="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90F514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170903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9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C17E99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228A7F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2281EF3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383102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BD06AC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B5D25F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450D7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8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E2924" w14:textId="77777777" w:rsidR="00FB097B" w:rsidRPr="00FB097B" w:rsidRDefault="00FB097B" w:rsidP="003F52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FB097B" w:rsidRPr="00FB097B" w14:paraId="5255FBAD" w14:textId="77777777" w:rsidTr="003F52EC">
        <w:trPr>
          <w:trHeight w:val="349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57341" w14:textId="18EF0589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372A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376E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5086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.0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14A9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4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83D0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0.9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A272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1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C2B4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24.850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51A2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385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968C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2</w:t>
            </w:r>
          </w:p>
        </w:tc>
        <w:bookmarkStart w:id="0" w:name="_GoBack"/>
        <w:bookmarkEnd w:id="0"/>
      </w:tr>
      <w:tr w:rsidR="00FB097B" w:rsidRPr="00FB097B" w14:paraId="72BBEE85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0413" w14:textId="75872D94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30C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E475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4AB6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1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0687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1D4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0.8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0607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5.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0A55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31.864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4EA9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0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80B0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2.3</w:t>
            </w:r>
          </w:p>
        </w:tc>
      </w:tr>
      <w:tr w:rsidR="00FB097B" w:rsidRPr="00FB097B" w14:paraId="1AA701A1" w14:textId="77777777" w:rsidTr="003F52EC">
        <w:trPr>
          <w:trHeight w:val="379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A627F" w14:textId="364581B4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1777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7F4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BA4B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B2B5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8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9A1A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0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BA510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5.97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83A8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15.029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AB74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053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5A49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8</w:t>
            </w:r>
          </w:p>
        </w:tc>
      </w:tr>
      <w:tr w:rsidR="00FB097B" w:rsidRPr="00FB097B" w14:paraId="4DB39EC4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644C0" w14:textId="7B1D9814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8234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D8CF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4DDF4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2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3C2C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9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3ACF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0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FA924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14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8BE5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04.769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BF264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263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EC2C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0.2</w:t>
            </w:r>
          </w:p>
        </w:tc>
      </w:tr>
      <w:tr w:rsidR="00FB097B" w:rsidRPr="00FB097B" w14:paraId="05468ADE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EA7CE" w14:textId="6A3FF7F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88B8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F0C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B766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.9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A6BB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5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42A7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0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D29C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1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7E93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55.767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D8D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25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DA59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0.8</w:t>
            </w:r>
          </w:p>
        </w:tc>
      </w:tr>
      <w:tr w:rsidR="00FB097B" w:rsidRPr="00FB097B" w14:paraId="2A3CF0F0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A2788" w14:textId="1DE8C0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B982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8BA80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7B27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12</w:t>
            </w:r>
          </w:p>
        </w:tc>
        <w:tc>
          <w:tcPr>
            <w:tcW w:w="100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663B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3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C06D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0.7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F827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5.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85B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65.828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0BAC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157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ABF6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9</w:t>
            </w:r>
          </w:p>
        </w:tc>
      </w:tr>
      <w:tr w:rsidR="00FB097B" w:rsidRPr="00FB097B" w14:paraId="60E333AA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3F4F6" w14:textId="64F819A1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9700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EE0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8280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13</w:t>
            </w:r>
          </w:p>
        </w:tc>
        <w:tc>
          <w:tcPr>
            <w:tcW w:w="10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4CDC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9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6B2A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0.9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020A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0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D12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40.480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7B8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108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84C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9</w:t>
            </w:r>
          </w:p>
        </w:tc>
      </w:tr>
      <w:tr w:rsidR="00FB097B" w:rsidRPr="00FB097B" w14:paraId="4FEB0FF7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1EB62" w14:textId="0DA26A82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FD44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FCB8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F360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2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7C74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0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43BB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0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2D3C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3A1B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61.215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0695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12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6D3E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3</w:t>
            </w:r>
          </w:p>
        </w:tc>
      </w:tr>
      <w:tr w:rsidR="00FB097B" w:rsidRPr="00FB097B" w14:paraId="7FF212C7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05D8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10C5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3289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9118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.1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25EB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7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8FAF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0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1613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0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BB31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94.797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1EB4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32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B8A3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6</w:t>
            </w:r>
          </w:p>
        </w:tc>
      </w:tr>
      <w:tr w:rsidR="00FB097B" w:rsidRPr="00FB097B" w14:paraId="5FBE8A40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7625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47BC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12E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91BC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DA5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5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514A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0.8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60FA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5.8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444D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65.351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2335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055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869C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9</w:t>
            </w:r>
          </w:p>
        </w:tc>
      </w:tr>
      <w:tr w:rsidR="00FB097B" w:rsidRPr="00FB097B" w14:paraId="6401D546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A915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78E0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F817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5DE6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1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14BF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8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D027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3D1F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5.97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9CE3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25.233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8C84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06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843E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0.9</w:t>
            </w:r>
          </w:p>
        </w:tc>
      </w:tr>
      <w:tr w:rsidR="00FB097B" w:rsidRPr="00FB097B" w14:paraId="175A6989" w14:textId="77777777" w:rsidTr="003F52EC">
        <w:trPr>
          <w:trHeight w:val="516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CEE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19A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3170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75A2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1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B937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7.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526A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08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C5A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07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594D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91.57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BF6C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2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67DF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0.7</w:t>
            </w:r>
          </w:p>
        </w:tc>
      </w:tr>
      <w:tr w:rsidR="00FB097B" w:rsidRPr="00FB097B" w14:paraId="11978DE8" w14:textId="77777777" w:rsidTr="003F52EC">
        <w:trPr>
          <w:trHeight w:val="405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F5E3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E860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9764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BF65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.40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6FC7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414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3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887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34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18CE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23.960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873C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3069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E9A0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4</w:t>
            </w:r>
          </w:p>
        </w:tc>
      </w:tr>
      <w:tr w:rsidR="00FB097B" w:rsidRPr="00FB097B" w14:paraId="2991E3A3" w14:textId="77777777" w:rsidTr="003F52EC">
        <w:trPr>
          <w:trHeight w:val="495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B9D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4A47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79C0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A07D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3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CC090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2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44A40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2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4F7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86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713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49.254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BEA2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3C96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3</w:t>
            </w:r>
          </w:p>
        </w:tc>
      </w:tr>
      <w:tr w:rsidR="00FB097B" w:rsidRPr="00FB097B" w14:paraId="3AD4266B" w14:textId="77777777" w:rsidTr="003F52EC">
        <w:trPr>
          <w:trHeight w:val="540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6A3A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21E4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0825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59A80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2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4F83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3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30E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4C13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06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6519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59.421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6226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105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24A2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0.1</w:t>
            </w:r>
          </w:p>
        </w:tc>
      </w:tr>
      <w:tr w:rsidR="00FB097B" w:rsidRPr="00FB097B" w14:paraId="1BBB5162" w14:textId="77777777" w:rsidTr="003F52EC">
        <w:trPr>
          <w:trHeight w:val="540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2A5B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B7AC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DBE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BB13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2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A8BE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71A74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4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EAAA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2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CD8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17.16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842C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2802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5F09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4</w:t>
            </w:r>
          </w:p>
        </w:tc>
      </w:tr>
      <w:tr w:rsidR="00FB097B" w:rsidRPr="00FB097B" w14:paraId="0111B891" w14:textId="77777777" w:rsidTr="003F52EC">
        <w:trPr>
          <w:trHeight w:val="630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DDA7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3EEF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32F7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0580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.5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953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3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EBB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C70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3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1924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61.756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070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295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C818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8</w:t>
            </w:r>
          </w:p>
        </w:tc>
      </w:tr>
      <w:tr w:rsidR="00FB097B" w:rsidRPr="00FB097B" w14:paraId="0D56500C" w14:textId="77777777" w:rsidTr="003F52EC">
        <w:trPr>
          <w:trHeight w:val="585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23FB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E2F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9E56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25D1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35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ADA1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1CF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2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A23C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8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C0A7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96.854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9A03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18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5226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0.6</w:t>
            </w:r>
          </w:p>
        </w:tc>
      </w:tr>
      <w:tr w:rsidR="00FB097B" w:rsidRPr="00FB097B" w14:paraId="284763B1" w14:textId="77777777" w:rsidTr="003F52EC">
        <w:trPr>
          <w:trHeight w:val="630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827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02D6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BD95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76C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2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EF69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4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72AA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3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CA8D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1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6B60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57.117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1BD34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95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4302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2.1</w:t>
            </w:r>
          </w:p>
        </w:tc>
      </w:tr>
      <w:tr w:rsidR="00FB097B" w:rsidRPr="00FB097B" w14:paraId="239D3B8B" w14:textId="77777777" w:rsidTr="003F52EC">
        <w:trPr>
          <w:trHeight w:val="630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840E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E182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B29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E031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2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9127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5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7721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3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1DCE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18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D13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41.376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582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2981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CE80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</w:tr>
      <w:tr w:rsidR="00FB097B" w:rsidRPr="00FB097B" w14:paraId="6492BC45" w14:textId="77777777" w:rsidTr="003F52EC">
        <w:trPr>
          <w:trHeight w:val="600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1FA6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0BA2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525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AFFC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.54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3DD7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3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3B75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3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E7BD9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2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2007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63.345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967E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308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4782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7</w:t>
            </w:r>
          </w:p>
        </w:tc>
      </w:tr>
      <w:tr w:rsidR="00FB097B" w:rsidRPr="00FB097B" w14:paraId="308DACFE" w14:textId="77777777" w:rsidTr="003F52EC">
        <w:trPr>
          <w:trHeight w:val="675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D9B2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6EDB4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A030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23DD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4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34D4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2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3984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29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5F83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6.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1468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2.27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C7BD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22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8DC0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2.4</w:t>
            </w:r>
          </w:p>
        </w:tc>
      </w:tr>
      <w:tr w:rsidR="00FB097B" w:rsidRPr="00FB097B" w14:paraId="7DB32032" w14:textId="77777777" w:rsidTr="003F52EC">
        <w:trPr>
          <w:trHeight w:val="525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26BC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EAE62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49256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EB194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30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F476B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3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3A6BE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32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09CD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09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CD6F1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63.0746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EAD4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126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B1CF7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2.3</w:t>
            </w:r>
          </w:p>
        </w:tc>
      </w:tr>
      <w:tr w:rsidR="00FB097B" w:rsidRPr="00FB097B" w14:paraId="6F6C7EBF" w14:textId="77777777" w:rsidTr="003F52EC">
        <w:trPr>
          <w:trHeight w:val="615"/>
        </w:trPr>
        <w:tc>
          <w:tcPr>
            <w:tcW w:w="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710BA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lastRenderedPageBreak/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9A56F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C627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9A86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.28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F1E7C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8.4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1606D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1.51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D063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17.13</w:t>
            </w:r>
          </w:p>
        </w:tc>
        <w:tc>
          <w:tcPr>
            <w:tcW w:w="9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47D45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558.853</w:t>
            </w:r>
          </w:p>
        </w:tc>
        <w:tc>
          <w:tcPr>
            <w:tcW w:w="1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67B43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0.297</w:t>
            </w:r>
          </w:p>
        </w:tc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37FD8" w14:textId="77777777" w:rsidR="00FB097B" w:rsidRPr="00FB097B" w:rsidRDefault="00FB097B" w:rsidP="003F52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B097B">
              <w:rPr>
                <w:rFonts w:ascii="Calibri" w:eastAsia="Times New Roman" w:hAnsi="Calibri" w:cs="Calibri"/>
                <w:color w:val="000000"/>
              </w:rPr>
              <w:t>31.4</w:t>
            </w:r>
          </w:p>
        </w:tc>
      </w:tr>
    </w:tbl>
    <w:p w14:paraId="023E08DE" w14:textId="1656A550" w:rsidR="001F1DB7" w:rsidRDefault="001F1DB7">
      <w:pPr>
        <w:rPr>
          <w:rFonts w:ascii="Times New Roman" w:hAnsi="Times New Roman" w:cs="Times New Roman"/>
          <w:sz w:val="24"/>
          <w:szCs w:val="24"/>
        </w:rPr>
      </w:pPr>
    </w:p>
    <w:p w14:paraId="20E6D077" w14:textId="13DABDD9" w:rsidR="00FB097B" w:rsidRDefault="00FB097B">
      <w:pPr>
        <w:rPr>
          <w:rFonts w:ascii="Times New Roman" w:hAnsi="Times New Roman" w:cs="Times New Roman"/>
          <w:sz w:val="24"/>
          <w:szCs w:val="24"/>
        </w:rPr>
      </w:pPr>
    </w:p>
    <w:p w14:paraId="51D83854" w14:textId="72F18320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E7E412D" w14:textId="620EE293" w:rsidR="00BB359F" w:rsidRDefault="00FB097B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8C8EC71" wp14:editId="4438C7B0">
            <wp:simplePos x="0" y="0"/>
            <wp:positionH relativeFrom="column">
              <wp:posOffset>0</wp:posOffset>
            </wp:positionH>
            <wp:positionV relativeFrom="paragraph">
              <wp:posOffset>295275</wp:posOffset>
            </wp:positionV>
            <wp:extent cx="6596380" cy="8161020"/>
            <wp:effectExtent l="0" t="0" r="13970" b="11430"/>
            <wp:wrapSquare wrapText="bothSides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84D347C-D477-4222-BF83-5351744F43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972527" w14:textId="0A410A59" w:rsidR="001F1DB7" w:rsidRDefault="00FB097B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36B7AE" wp14:editId="374A9B68">
            <wp:extent cx="5938520" cy="9777730"/>
            <wp:effectExtent l="0" t="0" r="5080" b="1397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1B90213" w14:textId="77777777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51914448" w14:textId="77777777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4CF54C88" w14:textId="77777777" w:rsidR="001F1DB7" w:rsidRPr="00BB359F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985D718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E999DD2" w14:textId="5EB55900" w:rsidR="00BB359F" w:rsidRPr="00F95B41" w:rsidRDefault="00F95B41" w:rsidP="00BB359F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1 height 1</w:t>
      </w:r>
    </w:p>
    <w:p w14:paraId="62386B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12B00" w14:textId="43AAD6F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1</w:t>
      </w:r>
      <w:proofErr w:type="gramEnd"/>
    </w:p>
    <w:p w14:paraId="5B5B717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1DEE7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519F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CD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6E05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C51B4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7B4D5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81A7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C0283A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18E7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04220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EEE7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FFF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9D9C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A9309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EBE313" w14:textId="6789049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2</w:t>
      </w:r>
      <w:proofErr w:type="gramEnd"/>
    </w:p>
    <w:p w14:paraId="757335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59B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0BEFF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6DA5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3B7ACC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30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D5EAE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44C9F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1AA5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5902500      0.59180500     221.93    &lt;.0001</w:t>
      </w:r>
    </w:p>
    <w:p w14:paraId="7B701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E0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600000      0.00266667</w:t>
      </w:r>
    </w:p>
    <w:p w14:paraId="756DA0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A5F63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97502500</w:t>
      </w:r>
    </w:p>
    <w:p w14:paraId="3EE2CA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6F736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AA0B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318287F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6C3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4622      1.056568      0.051640        4.887500</w:t>
      </w:r>
    </w:p>
    <w:p w14:paraId="53A33AD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15C7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231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75678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5F7A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342500      0.98447500     369.18    &lt;.0001</w:t>
      </w:r>
    </w:p>
    <w:p w14:paraId="38FDC0A2" w14:textId="1EE4AFF4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560000      0.00280000       1.05    0.4064</w:t>
      </w:r>
    </w:p>
    <w:p w14:paraId="463EF6E3" w14:textId="789234B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DFB12" w14:textId="7995B53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69483" w14:textId="378C5E0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EFBF2" w14:textId="3714338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08A5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C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C7CD4" w14:textId="7A54B65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3</w:t>
      </w:r>
      <w:proofErr w:type="gramEnd"/>
    </w:p>
    <w:p w14:paraId="3EBDC2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B7D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8C9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46C8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</w:t>
      </w:r>
    </w:p>
    <w:p w14:paraId="008FB4E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1AFA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</w:t>
      </w:r>
      <w:r>
        <w:rPr>
          <w:rFonts w:ascii="Consolas" w:hAnsi="Consolas" w:cs="Consolas"/>
          <w:sz w:val="20"/>
          <w:szCs w:val="20"/>
        </w:rPr>
        <w:lastRenderedPageBreak/>
        <w:t>rate.</w:t>
      </w:r>
    </w:p>
    <w:p w14:paraId="3A12578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438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6819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36734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BF0E9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667</w:t>
      </w:r>
    </w:p>
    <w:p w14:paraId="044409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1294C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32</w:t>
      </w:r>
    </w:p>
    <w:p w14:paraId="68701CC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0E0A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B0717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FDE0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270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D4C5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9AE0A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7E4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22000      3    4</w:t>
      </w:r>
    </w:p>
    <w:p w14:paraId="1F3E67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806E8E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7000      3    2</w:t>
      </w:r>
    </w:p>
    <w:p w14:paraId="7C21BB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516EF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3000      3    3</w:t>
      </w:r>
    </w:p>
    <w:p w14:paraId="4BDD1A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F4D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4.03000      3    1</w:t>
      </w:r>
    </w:p>
    <w:p w14:paraId="06483C90" w14:textId="77777777" w:rsidR="00BB359F" w:rsidRPr="00BB359F" w:rsidRDefault="00BB359F" w:rsidP="00BB359F">
      <w:pPr>
        <w:tabs>
          <w:tab w:val="left" w:pos="190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6326E37" w14:textId="1F140472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</w:p>
    <w:p w14:paraId="2E4C339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63BC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4</w:t>
      </w:r>
      <w:proofErr w:type="gramEnd"/>
    </w:p>
    <w:p w14:paraId="5933737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207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B3B47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3AC13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51372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2A42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E548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BABB9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2BB81A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A7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5D550C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895C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B641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5E98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B39AE9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EB14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2DB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4186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5</w:t>
      </w:r>
      <w:proofErr w:type="gramEnd"/>
    </w:p>
    <w:p w14:paraId="779828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488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C7AF9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A8C80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630F15B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06D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53DB8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BD661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F57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3.66961667      0.73392333      67.80    &lt;.0001</w:t>
      </w:r>
    </w:p>
    <w:p w14:paraId="2C737E8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C8FA8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6495000      0.01082500</w:t>
      </w:r>
    </w:p>
    <w:p w14:paraId="6A40A4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05D5A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73456667</w:t>
      </w:r>
    </w:p>
    <w:p w14:paraId="73E312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A206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9B126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751E99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FCE6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2608      1.394993      0.104043        7.458333</w:t>
      </w:r>
    </w:p>
    <w:p w14:paraId="4E12DE2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0B4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84F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FA4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057A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3.63690000      1.21230000     111.99    &lt;.0001</w:t>
      </w:r>
    </w:p>
    <w:p w14:paraId="5A2E7C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3271667      0.01635833       1.51    0.2941</w:t>
      </w:r>
    </w:p>
    <w:p w14:paraId="4458EF89" w14:textId="4746737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C83D1F" w14:textId="40DDC48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C82E4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A3031" w14:textId="53EB3D04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0D477D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89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7D7A6A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22634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5D47CD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B4A25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AC5C7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8C847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284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66D6F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F59C4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0825</w:t>
      </w:r>
    </w:p>
    <w:p w14:paraId="51CDA8C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9D0A1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079</w:t>
      </w:r>
    </w:p>
    <w:p w14:paraId="33C12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30055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9BCC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DDB5C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814E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678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75E49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B0D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95000      3    4</w:t>
      </w:r>
    </w:p>
    <w:p w14:paraId="4F7C6FE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73DD66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88333      3    3</w:t>
      </w:r>
    </w:p>
    <w:p w14:paraId="0FA3D3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0276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43000      3    2</w:t>
      </w:r>
    </w:p>
    <w:p w14:paraId="4879E0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7766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6.57000      3    1</w:t>
      </w:r>
    </w:p>
    <w:p w14:paraId="1C48076D" w14:textId="758132B3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251B366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635BF884" w14:textId="77777777" w:rsid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5DFB4C40" w14:textId="4C8A7B7A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3</w:t>
      </w:r>
    </w:p>
    <w:p w14:paraId="5A59BD16" w14:textId="339A434C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0B80F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3CCCA2" w14:textId="09B700F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7</w:t>
      </w:r>
      <w:proofErr w:type="gramEnd"/>
    </w:p>
    <w:p w14:paraId="17835C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A6CA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75EA0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0C9D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B6C242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B2FCD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39A07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23E2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6A2793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10EA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E06E0E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0099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DAF3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B12D623" w14:textId="7938E68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16F02814" w14:textId="163E3DBE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35785" w14:textId="02D17DA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CF597F" w14:textId="62A93C7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0D40F" w14:textId="1653F37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079B8" w14:textId="663A5EF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5ACCE6" w14:textId="7E738E3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2394B8" w14:textId="1A0D2E4A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57F63" w14:textId="7BE4BCC6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2AE088" w14:textId="34F48AC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7C2E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23DE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0BA253" w14:textId="0B958F3A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2:29 Wednesday, December 9, 2018 68</w:t>
      </w:r>
    </w:p>
    <w:p w14:paraId="6F5F03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DB0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D100E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938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68B7B4E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A47AA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30340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EDBA44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3A947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6694333      0.59338867      27.30    0.0005</w:t>
      </w:r>
    </w:p>
    <w:p w14:paraId="115E23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014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13040467      0.02173411</w:t>
      </w:r>
    </w:p>
    <w:p w14:paraId="29606F8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A47E5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09734800</w:t>
      </w:r>
    </w:p>
    <w:p w14:paraId="088EBA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A09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8EC43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780B17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4E9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7898      1.378190      0.147425        10.69700</w:t>
      </w:r>
    </w:p>
    <w:p w14:paraId="7210BA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D0D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A8F2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5756E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1306B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721733      0.98573911      45.35    0.0002</w:t>
      </w:r>
    </w:p>
    <w:p w14:paraId="35F6156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2600      0.00486300       0.22    0.8059</w:t>
      </w:r>
    </w:p>
    <w:p w14:paraId="3CA0696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8BC2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5825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9607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9C85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BAA44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3CAF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36FB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1A6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5ED8E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B4C0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444F1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B95C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CEAEE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183D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F6FF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A6C05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2DFF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</w:t>
      </w:r>
    </w:p>
    <w:p w14:paraId="0BC21E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The SAS System       22:29 Wednesday, December 9, 2018 69</w:t>
      </w:r>
    </w:p>
    <w:p w14:paraId="3113E2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2471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DCF03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C11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6F0A74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243EB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C8617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3EF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46B2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F480A0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9B53DD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Error Mean Square            0.021734</w:t>
      </w:r>
    </w:p>
    <w:p w14:paraId="2911C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2A7D6A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945</w:t>
      </w:r>
    </w:p>
    <w:p w14:paraId="286FBB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300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923D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EA020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D811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ED0F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B333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C8B0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747      3    4</w:t>
      </w:r>
    </w:p>
    <w:p w14:paraId="001A433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0A91BC2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367      3    3</w:t>
      </w:r>
    </w:p>
    <w:p w14:paraId="13EBBA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55E874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0.8233      3    2</w:t>
      </w:r>
    </w:p>
    <w:p w14:paraId="267952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5174B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9.8533      3    1</w:t>
      </w:r>
    </w:p>
    <w:p w14:paraId="4014957F" w14:textId="77777777" w:rsidR="00F95B41" w:rsidRPr="00BB359F" w:rsidRDefault="00F95B41" w:rsidP="00BB359F">
      <w:pPr>
        <w:rPr>
          <w:rFonts w:ascii="Times New Roman" w:hAnsi="Times New Roman" w:cs="Times New Roman"/>
          <w:sz w:val="24"/>
          <w:szCs w:val="24"/>
        </w:rPr>
      </w:pPr>
    </w:p>
    <w:p w14:paraId="3FB7ECB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AFC59E" w14:textId="208657E8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4</w:t>
      </w:r>
    </w:p>
    <w:p w14:paraId="0E017F74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4C536D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22:29 Wednesday, December 9, 2018 79</w:t>
      </w:r>
    </w:p>
    <w:p w14:paraId="6CD6C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E9E37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5C8E7D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72C3C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CD64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C364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00C31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847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A446F6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73A6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5B536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0920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3F18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88C786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FF41B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C0E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2018 80</w:t>
      </w:r>
    </w:p>
    <w:p w14:paraId="394FFE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EBB9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29EA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79D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104062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DF24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F155E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1E938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EE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78435833      0.35687167      29.12    0.0004</w:t>
      </w:r>
    </w:p>
    <w:p w14:paraId="2C15FF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82D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7353333      0.01225556</w:t>
      </w:r>
    </w:p>
    <w:p w14:paraId="001678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6EED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85789167</w:t>
      </w:r>
    </w:p>
    <w:p w14:paraId="1A04BF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2A91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DE73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475C1F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34D24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0421      0.701737      0.110705        15.77583</w:t>
      </w:r>
    </w:p>
    <w:p w14:paraId="6974A3C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BA79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827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5BD257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42A1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1.75589167      0.58529722      47.76    0.0001</w:t>
      </w:r>
    </w:p>
    <w:p w14:paraId="3BDE991B" w14:textId="4CD9617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Rep                          2      0.02846667      0.01423333       1.16    0.3747</w:t>
      </w:r>
    </w:p>
    <w:p w14:paraId="4A7D2FA8" w14:textId="3F9A0B8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BA4A63" w14:textId="6CC47ED8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1E3A" w14:textId="2EEB775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4EA132" w14:textId="558ACB6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AA6997" w14:textId="4CA195A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F712AA" w14:textId="3A93EC4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C6E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46C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11BC5" w14:textId="57A55B4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81</w:t>
      </w:r>
      <w:proofErr w:type="gramEnd"/>
    </w:p>
    <w:p w14:paraId="0FC34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DAB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1D4E3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DBBC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492A16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A4048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4F0E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FC906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3CDEB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8F2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DC60C5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2256</w:t>
      </w:r>
    </w:p>
    <w:p w14:paraId="71D435D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7522DA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212</w:t>
      </w:r>
    </w:p>
    <w:p w14:paraId="552A958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B72E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86FD3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0ABF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1C58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8476C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06CDB8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20DC7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16.10333      3    4</w:t>
      </w:r>
    </w:p>
    <w:p w14:paraId="10B77E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A762AF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16.00667      3    3</w:t>
      </w:r>
    </w:p>
    <w:p w14:paraId="525B266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0DDC89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15.86333      3    2</w:t>
      </w:r>
    </w:p>
    <w:p w14:paraId="60A4C4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156BE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15.13000      3    1</w:t>
      </w:r>
    </w:p>
    <w:p w14:paraId="6A833D7C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7DAAEA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B6B89D3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DDC37A9" w14:textId="2388DB98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1</w:t>
      </w:r>
    </w:p>
    <w:p w14:paraId="579323D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2D3C8A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E6CA7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75A2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0</w:t>
      </w:r>
    </w:p>
    <w:p w14:paraId="70F453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35BB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06C2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BAA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08820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6244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1DDAC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2A52F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2BD85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1F8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0B556A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DB0D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93243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Number of Observations Read          12</w:t>
      </w:r>
    </w:p>
    <w:p w14:paraId="33E251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C592E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37E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1</w:t>
      </w:r>
    </w:p>
    <w:p w14:paraId="221F0B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70B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F7091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800FD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67EBDC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2C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CEBBE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AFE9C8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C700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49116575      0.29823315     116.31    &lt;.0001</w:t>
      </w:r>
    </w:p>
    <w:p w14:paraId="51753B5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7348A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538517      0.00256419</w:t>
      </w:r>
    </w:p>
    <w:p w14:paraId="76B748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6A71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50655092</w:t>
      </w:r>
    </w:p>
    <w:p w14:paraId="4755623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A4D23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218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0620EB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4E7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9788      0.991814      0.050638        5.105583</w:t>
      </w:r>
    </w:p>
    <w:p w14:paraId="639794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7EB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638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AAFEF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7434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7817      0.00488908       1.91    0.2286</w:t>
      </w:r>
    </w:p>
    <w:p w14:paraId="17196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1.48138758      0.49379586     192.57    &lt;.0001</w:t>
      </w:r>
    </w:p>
    <w:p w14:paraId="458E15A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E121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2</w:t>
      </w:r>
    </w:p>
    <w:p w14:paraId="35E12E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CCD3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ED7C0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001E4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</w:t>
      </w:r>
    </w:p>
    <w:p w14:paraId="7D9568D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420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5BAF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006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D875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F2CB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1F4F5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564</w:t>
      </w:r>
    </w:p>
    <w:p w14:paraId="3D79C4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038670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12</w:t>
      </w:r>
    </w:p>
    <w:p w14:paraId="57887C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1D248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0F0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00189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B45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56A2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5A221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5E1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38667      3    2</w:t>
      </w:r>
    </w:p>
    <w:p w14:paraId="390CD51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58C9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67      3    4</w:t>
      </w:r>
    </w:p>
    <w:p w14:paraId="353BBD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FF19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00      3    3</w:t>
      </w:r>
    </w:p>
    <w:p w14:paraId="62D15739" w14:textId="6C6D86DD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.50300      3    1</w:t>
      </w:r>
    </w:p>
    <w:p w14:paraId="40DBAE24" w14:textId="46B47D9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5439E0B" w14:textId="5E12D3B3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35073B7" w14:textId="1073E65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495917B6" w14:textId="79EF751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726CA4C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2FC6F374" w14:textId="77777777" w:rsidR="00FB097B" w:rsidRDefault="00FB097B" w:rsidP="00FB097B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lastRenderedPageBreak/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</w:p>
    <w:p w14:paraId="42D7AEF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60AA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3</w:t>
      </w:r>
    </w:p>
    <w:p w14:paraId="027E94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698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CA546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425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7AAA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CFC55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5D1C9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031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FF90DA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E438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CC11C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6D97D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A7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D86D0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7E98D1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D5C4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4</w:t>
      </w:r>
    </w:p>
    <w:p w14:paraId="34DC8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30C2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A0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98A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1CF38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95C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616855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907130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72EB0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6701667      0.01340333      10.12    0.0069</w:t>
      </w:r>
    </w:p>
    <w:p w14:paraId="76AE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6EF0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795000      0.00132500</w:t>
      </w:r>
    </w:p>
    <w:p w14:paraId="3800D3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B617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7496667</w:t>
      </w:r>
    </w:p>
    <w:p w14:paraId="6EC262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45028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7F90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64D737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CAB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3953      0.435326      0.036401        8.361667</w:t>
      </w:r>
    </w:p>
    <w:p w14:paraId="5CD761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D604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7ECA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92A6B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6855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1831667      0.00915833       6.91    0.0277</w:t>
      </w:r>
    </w:p>
    <w:p w14:paraId="0C9B16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4870000      0.01623333      12.25    0.0057</w:t>
      </w:r>
    </w:p>
    <w:p w14:paraId="34AD757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8113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5</w:t>
      </w:r>
    </w:p>
    <w:p w14:paraId="5BD22B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E8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C80C3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CB40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7A869FE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B08E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5A5F6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0B40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AF69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5685F5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01E1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325</w:t>
      </w:r>
    </w:p>
    <w:p w14:paraId="3CCAC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9FA5C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27</w:t>
      </w:r>
    </w:p>
    <w:p w14:paraId="24AF49F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B49EB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95E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Means with the same letter are not significantly different.</w:t>
      </w:r>
    </w:p>
    <w:p w14:paraId="7AF57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54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FE474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C018A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2AEE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8.45667      3    4</w:t>
      </w:r>
    </w:p>
    <w:p w14:paraId="1419C40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278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       8.37000      3    3</w:t>
      </w:r>
    </w:p>
    <w:p w14:paraId="1763B0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</w:t>
      </w:r>
    </w:p>
    <w:p w14:paraId="666B35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    B       8.34000      3    1</w:t>
      </w:r>
    </w:p>
    <w:p w14:paraId="3A015F3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</w:t>
      </w:r>
    </w:p>
    <w:p w14:paraId="61AE23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C            8.28000      3    2</w:t>
      </w:r>
    </w:p>
    <w:p w14:paraId="50C5C6E9" w14:textId="77777777" w:rsidR="00FB097B" w:rsidRPr="00F95B41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45345E0C" w14:textId="7081EAC0" w:rsidR="00F95B41" w:rsidRDefault="00F95B41" w:rsidP="00F95B41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3</w:t>
      </w:r>
    </w:p>
    <w:p w14:paraId="460DD2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E65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6</w:t>
      </w:r>
    </w:p>
    <w:p w14:paraId="43D34E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896B7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EEC99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F66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ADD04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AC0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37AE3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71A4B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EC95F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4F08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9030D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31462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E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021B76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29B23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0ED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7</w:t>
      </w:r>
    </w:p>
    <w:p w14:paraId="6CD1D5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EC31C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3DB6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3AEC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56A3F66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30DA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C49E7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A44987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8CB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4613333      0.00922667      10.00    0.0071</w:t>
      </w:r>
    </w:p>
    <w:p w14:paraId="34C278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DA7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553333      0.00092222</w:t>
      </w:r>
    </w:p>
    <w:p w14:paraId="723CFF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21EEB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5166667</w:t>
      </w:r>
    </w:p>
    <w:p w14:paraId="15D0DF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BF0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A7D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42254E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3C53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2903      0.267718      0.030368        11.34333</w:t>
      </w:r>
    </w:p>
    <w:p w14:paraId="2166B4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265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E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D09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A3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646667      0.00323333       3.51    0.0980</w:t>
      </w:r>
    </w:p>
    <w:p w14:paraId="65EE8A5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3966667      0.01322222      14.34    0.0038</w:t>
      </w:r>
    </w:p>
    <w:p w14:paraId="0B3F4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BD4B3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8</w:t>
      </w:r>
    </w:p>
    <w:p w14:paraId="19FB1A9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376FF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ANOVA Procedure</w:t>
      </w:r>
    </w:p>
    <w:p w14:paraId="56CE31A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41AA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189049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6CA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D7A6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1E048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0B8E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3E2A4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8DC045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922</w:t>
      </w:r>
    </w:p>
    <w:p w14:paraId="1B9E29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DB8AAA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07</w:t>
      </w:r>
    </w:p>
    <w:p w14:paraId="50767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800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FF648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5C1AF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DC4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158C0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DAA8B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B060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1.43667      3    4</w:t>
      </w:r>
    </w:p>
    <w:p w14:paraId="0372C4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A2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4000      3    1</w:t>
      </w:r>
    </w:p>
    <w:p w14:paraId="05047C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26FC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1333      3    3</w:t>
      </w:r>
    </w:p>
    <w:p w14:paraId="2AACDC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48E04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11.28333      3    2</w:t>
      </w:r>
    </w:p>
    <w:p w14:paraId="4317BE96" w14:textId="77777777" w:rsidR="00FB097B" w:rsidRPr="00F95B41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0508CB87" w14:textId="365CA7E9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4</w:t>
      </w:r>
    </w:p>
    <w:p w14:paraId="51C66432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FCF9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FAE6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2</w:t>
      </w:r>
    </w:p>
    <w:p w14:paraId="3A6302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713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BD42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717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0F0E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9DF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504EB8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0011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89EAFB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C853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2251E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0D76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8F53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82F7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C6CCD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26D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3</w:t>
      </w:r>
    </w:p>
    <w:p w14:paraId="6ED64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EE48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648F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E67F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52B29EE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71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F05E4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026B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85F4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32767500      0.06553500      61.28    &lt;.0001</w:t>
      </w:r>
    </w:p>
    <w:p w14:paraId="78EF52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4AA31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641667      0.00106944</w:t>
      </w:r>
    </w:p>
    <w:p w14:paraId="1A600C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DC39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Corrected Total             11      0.33409167</w:t>
      </w:r>
    </w:p>
    <w:p w14:paraId="2888BC2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7B0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24B09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0697E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164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0794      0.191028      0.032702        17.11917</w:t>
      </w:r>
    </w:p>
    <w:p w14:paraId="096EBE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09A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E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8C146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BF7A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291667      0.00145833       1.36    0.3250</w:t>
      </w:r>
    </w:p>
    <w:p w14:paraId="71C6F1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32475833      0.10825278     101.22    &lt;.0001</w:t>
      </w:r>
    </w:p>
    <w:p w14:paraId="78192A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7F66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4</w:t>
      </w:r>
    </w:p>
    <w:p w14:paraId="4A82C7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19EA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B5747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6BDB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6AD443F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11E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94462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8639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83B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D16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444A2B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069</w:t>
      </w:r>
    </w:p>
    <w:p w14:paraId="682418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BC64F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53</w:t>
      </w:r>
    </w:p>
    <w:p w14:paraId="11E099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67EC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357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58E2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6D2F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F63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E58CF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A71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7.34000      3    1</w:t>
      </w:r>
    </w:p>
    <w:p w14:paraId="5BBE377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1F1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7.17000      3    4</w:t>
      </w:r>
    </w:p>
    <w:p w14:paraId="677884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8E2C6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17.08333      3    3</w:t>
      </w:r>
    </w:p>
    <w:p w14:paraId="0A4AAA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7578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16.88333      3    2</w:t>
      </w:r>
    </w:p>
    <w:p w14:paraId="42FEB9B7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1277C5E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2DB08A7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E7B4B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1F0D170B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5439C1CF" w14:textId="1251FDFF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57B12BC" wp14:editId="0516498D">
            <wp:simplePos x="0" y="0"/>
            <wp:positionH relativeFrom="column">
              <wp:posOffset>647700</wp:posOffset>
            </wp:positionH>
            <wp:positionV relativeFrom="paragraph">
              <wp:posOffset>18415</wp:posOffset>
            </wp:positionV>
            <wp:extent cx="5585460" cy="4324985"/>
            <wp:effectExtent l="0" t="0" r="15240" b="18415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D741299-C225-48FA-B62F-57CEE61714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CD009C" w14:textId="4E223AF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19D356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170E0E" w14:textId="4C469E1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A83142A" w14:textId="08573825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1A96A5E" w14:textId="691E7F5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B62938F" w14:textId="3F8676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FC38EB8" w14:textId="7DB02C08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6C470467" w14:textId="168B1D1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B80E245" w14:textId="3B8DDEA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A755ED7" w14:textId="1B94C990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3C415A1" w14:textId="2D3180B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47E8BD1" w14:textId="4EA08C08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5C6B1F4" w14:textId="17655BE9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62A5E675" w14:textId="286671F5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1870A6C" w14:textId="63156359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4A784A4" w14:textId="01B73BF0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9982BEC" w14:textId="6E89DAC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582DA8B" wp14:editId="399A0404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5585460" cy="4319270"/>
            <wp:effectExtent l="0" t="0" r="15240" b="5080"/>
            <wp:wrapSquare wrapText="bothSides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9880AFF3-2302-4FB5-B714-A8FFE156F1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D9B3E2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3D6B2F4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E9C09E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3353697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B7C1DDD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3928D6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847E516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92C6512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72E227C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FED9257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813DC4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CF6BDB4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0D86C6C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9C43065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6815F46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C30A5F8" w14:textId="20045D2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BAF09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516478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Total root length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v1</w:t>
      </w:r>
    </w:p>
    <w:p w14:paraId="4AC6AA3C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</w:rPr>
      </w:pPr>
    </w:p>
    <w:p w14:paraId="427DA1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AE58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6</w:t>
      </w:r>
      <w:proofErr w:type="gramEnd"/>
    </w:p>
    <w:p w14:paraId="65046E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85A4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4CB3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7E7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A9F8A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7FE3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6352FE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7B78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8D525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353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EA29A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0D76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C50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BFE2A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0AD52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FB6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7</w:t>
      </w:r>
      <w:proofErr w:type="gramEnd"/>
    </w:p>
    <w:p w14:paraId="71072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A9B3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B3110C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E6C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357277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56A4E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01F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C254D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3D017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85258.09406     17051.61881      41.42    0.0001</w:t>
      </w:r>
    </w:p>
    <w:p w14:paraId="046CF6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91E9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2470.00777       411.66796</w:t>
      </w:r>
    </w:p>
    <w:p w14:paraId="072747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CA9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87728.10183</w:t>
      </w:r>
    </w:p>
    <w:p w14:paraId="7A3F7D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D9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E65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433FE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E6F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1845      4.247084      20.28960         477.7302</w:t>
      </w:r>
    </w:p>
    <w:p w14:paraId="13F221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E96A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729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D25C1D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A046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8277.64387      4138.82194      10.05    0.0121</w:t>
      </w:r>
    </w:p>
    <w:p w14:paraId="45D715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76980.45018     25660.15006      62.33    &lt;.0001</w:t>
      </w:r>
    </w:p>
    <w:p w14:paraId="675200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F7AD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8</w:t>
      </w:r>
      <w:proofErr w:type="gramEnd"/>
    </w:p>
    <w:p w14:paraId="6BB676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B878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8C29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2A8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53E8B4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5878C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A1F6A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43A2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BE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8F3BC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99C44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411.668</w:t>
      </w:r>
    </w:p>
    <w:p w14:paraId="5B0DF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0E914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0.536</w:t>
      </w:r>
    </w:p>
    <w:p w14:paraId="48C80A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B61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E1B3E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Means with the same letter are not significantly different.</w:t>
      </w:r>
    </w:p>
    <w:p w14:paraId="60BE62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D4D4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F4F8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5DBA4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331A1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8.47      3    1</w:t>
      </w:r>
    </w:p>
    <w:p w14:paraId="017DAB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D373B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2.52      3    4</w:t>
      </w:r>
    </w:p>
    <w:p w14:paraId="5AF6D95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FBD13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426.91      3    3</w:t>
      </w:r>
    </w:p>
    <w:p w14:paraId="39960E3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AB0D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373.01      3    2</w:t>
      </w:r>
    </w:p>
    <w:p w14:paraId="593D1417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</w:rPr>
      </w:pPr>
    </w:p>
    <w:p w14:paraId="17388D0D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516478">
        <w:rPr>
          <w:rFonts w:ascii="Times New Roman" w:hAnsi="Times New Roman" w:cs="Times New Roman"/>
          <w:sz w:val="24"/>
          <w:szCs w:val="24"/>
          <w:highlight w:val="yellow"/>
        </w:rPr>
        <w:t>Total root length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v2</w:t>
      </w:r>
    </w:p>
    <w:p w14:paraId="6F87E5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734EB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8:31 Wednesday, December 17, 2018 64</w:t>
      </w:r>
    </w:p>
    <w:p w14:paraId="219FF42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65AF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199B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086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721E81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D23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D088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F61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26B9F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C94D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6A5FC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769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EB7C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707C27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FBBE2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FB0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9D4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043E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</w:t>
      </w:r>
    </w:p>
    <w:p w14:paraId="2AE2D5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364E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5B7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3BF0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78CA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F121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9FF1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8:31 Wednesday, December 17, 2018 65</w:t>
      </w:r>
    </w:p>
    <w:p w14:paraId="6FF59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6818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393983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4395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6BC2A5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43B3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14926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E5B1F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E612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28708.0652      25741.6130      51.34    &lt;.0001</w:t>
      </w:r>
    </w:p>
    <w:p w14:paraId="5D6B6A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1CD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3008.3240        501.3873</w:t>
      </w:r>
    </w:p>
    <w:p w14:paraId="7D9A49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F4D8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1716.3893</w:t>
      </w:r>
    </w:p>
    <w:p w14:paraId="260F3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B599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E007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138995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3E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7161      5.065558      22.39168         442.0378</w:t>
      </w:r>
    </w:p>
    <w:p w14:paraId="241F8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78C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4B8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4C57B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4B1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rep                          2        330.6184        165.3092       0.33    0.7314</w:t>
      </w:r>
    </w:p>
    <w:p w14:paraId="25B45F5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28377.4468      42792.4823      85.35    &lt;.0001</w:t>
      </w:r>
    </w:p>
    <w:p w14:paraId="13BAC6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4FAFE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1D5CC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C5E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1E1B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1A4D17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98CF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34B1F4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FCAC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2F61824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CEEA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F0355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FD62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46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130E0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B0EE9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501.3873</w:t>
      </w:r>
    </w:p>
    <w:p w14:paraId="660E50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E2FC6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4.736</w:t>
      </w:r>
    </w:p>
    <w:p w14:paraId="19CDCE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5F4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270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36B47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9D8B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F43F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5046AA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FAF9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49.69      3    1</w:t>
      </w:r>
    </w:p>
    <w:p w14:paraId="543DDC3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43561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39.13      3    4</w:t>
      </w:r>
    </w:p>
    <w:p w14:paraId="6EF6B89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134F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359.87      3    3</w:t>
      </w:r>
    </w:p>
    <w:p w14:paraId="21D008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4DEEF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319.46      3    2</w:t>
      </w:r>
    </w:p>
    <w:p w14:paraId="378D1496" w14:textId="77777777" w:rsidR="00FB097B" w:rsidRPr="00BB359F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CABF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D18C68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2807C9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E43E31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6B39F6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14E4AE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8DD150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BB4457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A5356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4D2810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63CE18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AC31F22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E2818A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F08C98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181577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068DD3F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335CE57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C0CDBA2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350535A3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01FA38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C25B76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DB2916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311277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E102278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A4C0BA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521998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32F640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516D8A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5FB64E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07571C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3A7FEAC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276A650" w14:textId="349A6F2E" w:rsidR="00516478" w:rsidRP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516478">
        <w:rPr>
          <w:rFonts w:ascii="Consolas" w:hAnsi="Consolas" w:cs="Consolas"/>
          <w:b/>
          <w:sz w:val="20"/>
          <w:szCs w:val="20"/>
          <w:highlight w:val="yellow"/>
        </w:rPr>
        <w:t>Dry weight v1</w:t>
      </w:r>
    </w:p>
    <w:p w14:paraId="615BF502" w14:textId="6746217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0</w:t>
      </w:r>
    </w:p>
    <w:p w14:paraId="1FD3265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3B96C" w14:textId="16098C93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C9D0C7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F446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35942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25C0A" w14:textId="3971FBD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F11AF7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846AA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6FC520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E38359" w14:textId="0A574BA3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B32DF0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1CB88" w14:textId="7AC02B3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09F3A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BD51FF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A3724F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91C4FD" w14:textId="72F4243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1</w:t>
      </w:r>
    </w:p>
    <w:p w14:paraId="133EECA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9E5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6B89A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17B46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2F712FB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400D7E" w14:textId="0E5C797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852735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1F9EE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FFD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0124189      0.00024838       5.06    0.0366</w:t>
      </w:r>
    </w:p>
    <w:p w14:paraId="6C39D7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26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029443      0.00004907</w:t>
      </w:r>
    </w:p>
    <w:p w14:paraId="3040C51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5F8B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153632</w:t>
      </w:r>
    </w:p>
    <w:p w14:paraId="0EB2A061" w14:textId="6DE0750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69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794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2E45F15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4864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8353      5.941592      0.007005       0.117900</w:t>
      </w:r>
    </w:p>
    <w:p w14:paraId="1056CAE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1B7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A8ECD" w14:textId="261AAA50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DD54264" w14:textId="1531E6D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0A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122609      0.00040870       8.33    0.0147</w:t>
      </w:r>
    </w:p>
    <w:p w14:paraId="1C5F15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01580      0.00000790       0.16    0.8549</w:t>
      </w:r>
    </w:p>
    <w:p w14:paraId="06C8F59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37C9F" w14:textId="3D490A66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2</w:t>
      </w:r>
    </w:p>
    <w:p w14:paraId="5D50D1E0" w14:textId="7831712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9070B8" w14:textId="5AED80DE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40FD5D" w14:textId="59E23EF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4AD4F" w14:textId="79FAFDD8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1DB96A72" w14:textId="77A4D581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355A79" w14:textId="31479684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2DCC39A" w14:textId="38AED5F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8B74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CBBF9" w14:textId="05293B18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7B3FF5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F58B70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49</w:t>
      </w:r>
    </w:p>
    <w:p w14:paraId="49726760" w14:textId="258D5A0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4F4B3ED" w14:textId="323D4FA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014</w:t>
      </w:r>
    </w:p>
    <w:p w14:paraId="7AA77412" w14:textId="3CF7221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CC2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678B3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Means with the same letter are not significantly different.</w:t>
      </w:r>
    </w:p>
    <w:p w14:paraId="0E54FD40" w14:textId="5040F8C0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84372C" w14:textId="66336976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45724C" w14:textId="0055AF0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773E82E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FF7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32133      3    1</w:t>
      </w:r>
    </w:p>
    <w:p w14:paraId="2F3912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3B8E35A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22733      3    4</w:t>
      </w:r>
    </w:p>
    <w:p w14:paraId="59AC904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C2884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C      0.109067      3    2</w:t>
      </w:r>
    </w:p>
    <w:p w14:paraId="497135D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</w:t>
      </w:r>
    </w:p>
    <w:p w14:paraId="172B4A2E" w14:textId="2BE71EB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107667      3    3</w:t>
      </w:r>
    </w:p>
    <w:p w14:paraId="5C925D9F" w14:textId="761E825D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</w:p>
    <w:p w14:paraId="31644EB3" w14:textId="3758322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516478">
        <w:rPr>
          <w:rFonts w:ascii="Consolas" w:hAnsi="Consolas" w:cs="Consolas"/>
          <w:b/>
          <w:sz w:val="20"/>
          <w:szCs w:val="20"/>
          <w:highlight w:val="yellow"/>
        </w:rPr>
        <w:t>Dry weight v2</w:t>
      </w:r>
    </w:p>
    <w:p w14:paraId="403B9D7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5749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The SAS System       22:29 Wednesday, December 9, 2018 136</w:t>
      </w:r>
    </w:p>
    <w:p w14:paraId="342696D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7511E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3D22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527FC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4FD265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B5067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1C6C1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F2834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2A358F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8E69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7D2965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EBA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04957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5E761B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89D18C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CD5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7</w:t>
      </w:r>
    </w:p>
    <w:p w14:paraId="589A25D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ABB48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3880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AD5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3AEA753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F570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DAB3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72567C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A35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8333696      0.01666739      27.92    0.0004</w:t>
      </w:r>
    </w:p>
    <w:p w14:paraId="4FB9EA2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592F9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358181      0.00059697</w:t>
      </w:r>
    </w:p>
    <w:p w14:paraId="3A828D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D722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8691877</w:t>
      </w:r>
    </w:p>
    <w:p w14:paraId="2AC0EE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775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BD0B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4E71FB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BC6DE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8791      11.40083      0.024433       0.214308</w:t>
      </w:r>
    </w:p>
    <w:p w14:paraId="28D1A20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42596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BF9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43988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04B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8245871      0.02748624      46.04    0.0002</w:t>
      </w:r>
    </w:p>
    <w:p w14:paraId="339FB4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87825      0.00043913       0.74    0.5179</w:t>
      </w:r>
    </w:p>
    <w:p w14:paraId="10D0B6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000D1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8</w:t>
      </w:r>
    </w:p>
    <w:p w14:paraId="4702F25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1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074EB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62727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9CEA9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4A9FF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E6E31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239C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F541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099F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4E9FF19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597</w:t>
      </w:r>
    </w:p>
    <w:p w14:paraId="69042D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6064E74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488</w:t>
      </w:r>
    </w:p>
    <w:p w14:paraId="1A085F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E89B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51A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D959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DF7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EE8B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C627E1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AE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30163      3    1</w:t>
      </w:r>
    </w:p>
    <w:p w14:paraId="51C712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D30173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29177      3    4</w:t>
      </w:r>
    </w:p>
    <w:p w14:paraId="18F6EE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2B38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0.14383      3    3</w:t>
      </w:r>
    </w:p>
    <w:p w14:paraId="1918AC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2A793D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0.12000      3    2</w:t>
      </w:r>
    </w:p>
    <w:p w14:paraId="4D894CC6" w14:textId="77777777" w:rsidR="00516478" w:rsidRP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75B6D48" w14:textId="4B3CEBF3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  <w:highlight w:val="yellow"/>
        </w:rPr>
        <w:t>Core relation v1</w:t>
      </w:r>
    </w:p>
    <w:p w14:paraId="0B7C0F5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</w:p>
    <w:sectPr w:rsidR="00516478" w:rsidSect="00FB097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7IwMTU0MDUxMbFQ0lEKTi0uzszPAykwrgUAjzQ1JCwAAAA="/>
  </w:docVars>
  <w:rsids>
    <w:rsidRoot w:val="009850C1"/>
    <w:rsid w:val="00056EB7"/>
    <w:rsid w:val="000C20E1"/>
    <w:rsid w:val="001B4291"/>
    <w:rsid w:val="001F1DB7"/>
    <w:rsid w:val="00265A1E"/>
    <w:rsid w:val="003152D3"/>
    <w:rsid w:val="003F52EC"/>
    <w:rsid w:val="00503E06"/>
    <w:rsid w:val="00516478"/>
    <w:rsid w:val="00725F1F"/>
    <w:rsid w:val="007C6EEB"/>
    <w:rsid w:val="007E6725"/>
    <w:rsid w:val="009850C1"/>
    <w:rsid w:val="009D5B7D"/>
    <w:rsid w:val="00A019A4"/>
    <w:rsid w:val="00A35A3F"/>
    <w:rsid w:val="00A83573"/>
    <w:rsid w:val="00B8034D"/>
    <w:rsid w:val="00BB359F"/>
    <w:rsid w:val="00CD6E81"/>
    <w:rsid w:val="00D31384"/>
    <w:rsid w:val="00D62976"/>
    <w:rsid w:val="00D62E01"/>
    <w:rsid w:val="00D640CB"/>
    <w:rsid w:val="00D7641F"/>
    <w:rsid w:val="00E200B6"/>
    <w:rsid w:val="00F95B41"/>
    <w:rsid w:val="00FB097B"/>
    <w:rsid w:val="00FE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92B96"/>
  <w15:chartTrackingRefBased/>
  <w15:docId w15:val="{481AAE8E-F694-475E-95D0-924AF77B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2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13509420176162643"/>
          <c:y val="2.2759103641456585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811719264576694"/>
          <c:y val="0.11306861267387996"/>
          <c:w val="0.84045010076939464"/>
          <c:h val="0.7833795578030596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11</c:f>
              <c:strCache>
                <c:ptCount val="1"/>
                <c:pt idx="0">
                  <c:v>Broadcasting</c:v>
                </c:pt>
              </c:strCache>
            </c:strRef>
          </c:tx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12:$Y$15</c:f>
              <c:numCache>
                <c:formatCode>General</c:formatCode>
                <c:ptCount val="4"/>
                <c:pt idx="0">
                  <c:v>4.03</c:v>
                </c:pt>
                <c:pt idx="1">
                  <c:v>7.57</c:v>
                </c:pt>
                <c:pt idx="2">
                  <c:v>10.99</c:v>
                </c:pt>
                <c:pt idx="3">
                  <c:v>16.15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B4-4B09-BCBD-DD22A1098A5E}"/>
            </c:ext>
          </c:extLst>
        </c:ser>
        <c:ser>
          <c:idx val="1"/>
          <c:order val="1"/>
          <c:tx>
            <c:strRef>
              <c:f>Sheet1!$Z$11</c:f>
              <c:strCache>
                <c:ptCount val="1"/>
                <c:pt idx="0">
                  <c:v>Random Transplanting</c:v>
                </c:pt>
              </c:strCache>
            </c:strRef>
          </c:tx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12:$Z$15</c:f>
              <c:numCache>
                <c:formatCode>General</c:formatCode>
                <c:ptCount val="4"/>
                <c:pt idx="0">
                  <c:v>5.1700000000000008</c:v>
                </c:pt>
                <c:pt idx="1">
                  <c:v>7.4300000000000006</c:v>
                </c:pt>
                <c:pt idx="2">
                  <c:v>10.823333333333332</c:v>
                </c:pt>
                <c:pt idx="3">
                  <c:v>15.86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9B4-4B09-BCBD-DD22A1098A5E}"/>
            </c:ext>
          </c:extLst>
        </c:ser>
        <c:ser>
          <c:idx val="2"/>
          <c:order val="2"/>
          <c:tx>
            <c:strRef>
              <c:f>Sheet1!$AA$11</c:f>
              <c:strCache>
                <c:ptCount val="1"/>
                <c:pt idx="0">
                  <c:v>Mechanical Transplanting</c:v>
                </c:pt>
              </c:strCache>
            </c:strRef>
          </c:tx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12:$AA$15</c:f>
              <c:numCache>
                <c:formatCode>General</c:formatCode>
                <c:ptCount val="4"/>
                <c:pt idx="0">
                  <c:v>5.13</c:v>
                </c:pt>
                <c:pt idx="1">
                  <c:v>7.8833333333333329</c:v>
                </c:pt>
                <c:pt idx="2">
                  <c:v>11.036666666666667</c:v>
                </c:pt>
                <c:pt idx="3">
                  <c:v>16.0066666666666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9B4-4B09-BCBD-DD22A1098A5E}"/>
            </c:ext>
          </c:extLst>
        </c:ser>
        <c:ser>
          <c:idx val="3"/>
          <c:order val="3"/>
          <c:tx>
            <c:strRef>
              <c:f>Sheet1!$AB$11</c:f>
              <c:strCache>
                <c:ptCount val="1"/>
                <c:pt idx="0">
                  <c:v>Parachute</c:v>
                </c:pt>
              </c:strCache>
            </c:strRef>
          </c:tx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12:$AB$15</c:f>
              <c:numCache>
                <c:formatCode>General</c:formatCode>
                <c:ptCount val="4"/>
                <c:pt idx="0">
                  <c:v>5.22</c:v>
                </c:pt>
                <c:pt idx="1">
                  <c:v>7.95</c:v>
                </c:pt>
                <c:pt idx="2">
                  <c:v>11.074666666666667</c:v>
                </c:pt>
                <c:pt idx="3">
                  <c:v>16.10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9B4-4B09-BCBD-DD22A1098A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03840"/>
        <c:axId val="61605760"/>
      </c:barChart>
      <c:catAx>
        <c:axId val="616038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Number of days after sowing</a:t>
                </a:r>
              </a:p>
            </c:rich>
          </c:tx>
          <c:layout>
            <c:manualLayout>
              <c:xMode val="edge"/>
              <c:yMode val="edge"/>
              <c:x val="0.49240708864750726"/>
              <c:y val="0.9183897568350225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605760"/>
        <c:crosses val="autoZero"/>
        <c:auto val="1"/>
        <c:lblAlgn val="ctr"/>
        <c:lblOffset val="100"/>
        <c:noMultiLvlLbl val="0"/>
      </c:catAx>
      <c:valAx>
        <c:axId val="61605760"/>
        <c:scaling>
          <c:orientation val="minMax"/>
          <c:max val="17"/>
          <c:min val="4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eedling height (cm)</a:t>
                </a:r>
              </a:p>
            </c:rich>
          </c:tx>
          <c:layout>
            <c:manualLayout>
              <c:xMode val="edge"/>
              <c:yMode val="edge"/>
              <c:x val="2.0095971573859551E-2"/>
              <c:y val="0.42539039237742354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3840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638924954655672"/>
          <c:y val="0.94860359233671854"/>
          <c:w val="0.69492226848241068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1221822277502012"/>
          <c:y val="1.7872698006255648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08491233176362"/>
          <c:y val="0.10587362831447293"/>
          <c:w val="0.85007606023879989"/>
          <c:h val="0.790574542162466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20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21:$Y$24</c:f>
              <c:numCache>
                <c:formatCode>General</c:formatCode>
                <c:ptCount val="4"/>
                <c:pt idx="0">
                  <c:v>4.5030000000000001</c:v>
                </c:pt>
                <c:pt idx="1">
                  <c:v>8.34</c:v>
                </c:pt>
                <c:pt idx="2">
                  <c:v>11.340000000000002</c:v>
                </c:pt>
                <c:pt idx="3">
                  <c:v>17.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47-4E07-A755-9C632E8ACA3F}"/>
            </c:ext>
          </c:extLst>
        </c:ser>
        <c:ser>
          <c:idx val="1"/>
          <c:order val="1"/>
          <c:tx>
            <c:strRef>
              <c:f>Sheet1!$Z$20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21:$Z$24</c:f>
              <c:numCache>
                <c:formatCode>General</c:formatCode>
                <c:ptCount val="4"/>
                <c:pt idx="0">
                  <c:v>5.3866666666666667</c:v>
                </c:pt>
                <c:pt idx="1">
                  <c:v>8.2799999999999994</c:v>
                </c:pt>
                <c:pt idx="2">
                  <c:v>11.283333333333331</c:v>
                </c:pt>
                <c:pt idx="3">
                  <c:v>16.88333333333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647-4E07-A755-9C632E8ACA3F}"/>
            </c:ext>
          </c:extLst>
        </c:ser>
        <c:ser>
          <c:idx val="2"/>
          <c:order val="2"/>
          <c:tx>
            <c:strRef>
              <c:f>Sheet1!$AA$20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21:$AA$24</c:f>
              <c:numCache>
                <c:formatCode>General</c:formatCode>
                <c:ptCount val="4"/>
                <c:pt idx="0">
                  <c:v>5.266</c:v>
                </c:pt>
                <c:pt idx="1">
                  <c:v>8.3699999999999992</c:v>
                </c:pt>
                <c:pt idx="2">
                  <c:v>11.313333333333333</c:v>
                </c:pt>
                <c:pt idx="3">
                  <c:v>17.08333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647-4E07-A755-9C632E8ACA3F}"/>
            </c:ext>
          </c:extLst>
        </c:ser>
        <c:ser>
          <c:idx val="3"/>
          <c:order val="3"/>
          <c:tx>
            <c:strRef>
              <c:f>Sheet1!$AB$20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21:$AB$24</c:f>
              <c:numCache>
                <c:formatCode>General</c:formatCode>
                <c:ptCount val="4"/>
                <c:pt idx="0">
                  <c:v>5.2666666666666666</c:v>
                </c:pt>
                <c:pt idx="1">
                  <c:v>8.456666666666667</c:v>
                </c:pt>
                <c:pt idx="2">
                  <c:v>11.436666666666667</c:v>
                </c:pt>
                <c:pt idx="3">
                  <c:v>17.16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647-4E07-A755-9C632E8ACA3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20224"/>
        <c:axId val="61622144"/>
      </c:barChart>
      <c:catAx>
        <c:axId val="6162022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  <a:endParaRPr lang="en-US" sz="1200" b="0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8181853323116186"/>
              <c:y val="0.9165910107451710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622144"/>
        <c:crosses val="autoZero"/>
        <c:auto val="1"/>
        <c:lblAlgn val="ctr"/>
        <c:lblOffset val="100"/>
        <c:noMultiLvlLbl val="0"/>
      </c:catAx>
      <c:valAx>
        <c:axId val="61622144"/>
        <c:scaling>
          <c:orientation val="minMax"/>
          <c:max val="18"/>
          <c:min val="3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 (cm)</a:t>
                </a:r>
                <a:endParaRPr lang="en-US" sz="12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1249790616432805E-2"/>
              <c:y val="0.4055143607592166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20224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446405765267576"/>
          <c:y val="0.95579857669612589"/>
          <c:w val="0.69492226848241068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of seddlings accordin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to the Establishment method at 12 days age Bg 360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0958126259654745"/>
          <c:y val="2.766251728907330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3577106518282989E-2"/>
          <c:y val="0.17771795123119982"/>
          <c:w val="0.90310545839957601"/>
          <c:h val="0.7478145522266149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CC$3</c:f>
              <c:strCache>
                <c:ptCount val="1"/>
                <c:pt idx="0">
                  <c:v>Total root length (cm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2248-4BEB-A091-5C4EFEF8710A}"/>
              </c:ext>
            </c:extLst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2248-4BEB-A091-5C4EFEF8710A}"/>
              </c:ext>
            </c:extLst>
          </c:dPt>
          <c:dPt>
            <c:idx val="3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2248-4BEB-A091-5C4EFEF8710A}"/>
              </c:ext>
            </c:extLst>
          </c:dPt>
          <c:dPt>
            <c:idx val="4"/>
            <c:invertIfNegative val="0"/>
            <c:bubble3D val="0"/>
            <c:spPr>
              <a:solidFill>
                <a:srgbClr val="F86E1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2248-4BEB-A091-5C4EFEF8710A}"/>
              </c:ext>
            </c:extLst>
          </c:dPt>
          <c:cat>
            <c:strRef>
              <c:f>Sheet1!$CB$4:$CB$8</c:f>
              <c:strCache>
                <c:ptCount val="5"/>
                <c:pt idx="1">
                  <c:v>BC </c:v>
                </c:pt>
                <c:pt idx="2">
                  <c:v>RT </c:v>
                </c:pt>
                <c:pt idx="3">
                  <c:v>MT </c:v>
                </c:pt>
                <c:pt idx="4">
                  <c:v>PA </c:v>
                </c:pt>
              </c:strCache>
            </c:strRef>
          </c:cat>
          <c:val>
            <c:numRef>
              <c:f>Sheet1!$CC$4:$CC$8</c:f>
              <c:numCache>
                <c:formatCode>General</c:formatCode>
                <c:ptCount val="5"/>
                <c:pt idx="1">
                  <c:v>558.47190000000001</c:v>
                </c:pt>
                <c:pt idx="2">
                  <c:v>354.34829999999994</c:v>
                </c:pt>
                <c:pt idx="3">
                  <c:v>426.91466666666673</c:v>
                </c:pt>
                <c:pt idx="4">
                  <c:v>552.519433333333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248-4BEB-A091-5C4EFEF871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462879552"/>
        <c:axId val="462879880"/>
      </c:barChart>
      <c:catAx>
        <c:axId val="462879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880"/>
        <c:crosses val="autoZero"/>
        <c:auto val="1"/>
        <c:lblAlgn val="ctr"/>
        <c:lblOffset val="100"/>
        <c:noMultiLvlLbl val="0"/>
      </c:catAx>
      <c:valAx>
        <c:axId val="4628798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552"/>
        <c:crosses val="autoZero"/>
        <c:crossBetween val="between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of seddlings accordin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to the Establishment method at 12 days age Bg 374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0958126259654745"/>
          <c:y val="2.766251728907330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3577106518282989E-2"/>
          <c:y val="0.17771795123119982"/>
          <c:w val="0.90310545839957601"/>
          <c:h val="0.7478145522266149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CF$3</c:f>
              <c:strCache>
                <c:ptCount val="1"/>
                <c:pt idx="0">
                  <c:v>Total root length (cm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F4C3-42BA-B3ED-D323ED641268}"/>
              </c:ext>
            </c:extLst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F4C3-42BA-B3ED-D323ED641268}"/>
              </c:ext>
            </c:extLst>
          </c:dPt>
          <c:dPt>
            <c:idx val="3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F4C3-42BA-B3ED-D323ED641268}"/>
              </c:ext>
            </c:extLst>
          </c:dPt>
          <c:dPt>
            <c:idx val="4"/>
            <c:invertIfNegative val="0"/>
            <c:bubble3D val="0"/>
            <c:spPr>
              <a:solidFill>
                <a:srgbClr val="F86E1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F4C3-42BA-B3ED-D323ED641268}"/>
              </c:ext>
            </c:extLst>
          </c:dPt>
          <c:cat>
            <c:strRef>
              <c:f>Sheet1!$CE$4:$CE$8</c:f>
              <c:strCache>
                <c:ptCount val="5"/>
                <c:pt idx="1">
                  <c:v>BC</c:v>
                </c:pt>
                <c:pt idx="2">
                  <c:v>RT</c:v>
                </c:pt>
                <c:pt idx="3">
                  <c:v>MT</c:v>
                </c:pt>
                <c:pt idx="4">
                  <c:v>PA</c:v>
                </c:pt>
              </c:strCache>
            </c:strRef>
          </c:cat>
          <c:val>
            <c:numRef>
              <c:f>Sheet1!$CF$4:$CF$8</c:f>
              <c:numCache>
                <c:formatCode>General</c:formatCode>
                <c:ptCount val="5"/>
                <c:pt idx="1">
                  <c:v>549.68740000000003</c:v>
                </c:pt>
                <c:pt idx="2">
                  <c:v>319.45993333333331</c:v>
                </c:pt>
                <c:pt idx="3">
                  <c:v>359.87123333333329</c:v>
                </c:pt>
                <c:pt idx="4">
                  <c:v>539.1324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F4C3-42BA-B3ED-D323ED6412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462879552"/>
        <c:axId val="462879880"/>
      </c:barChart>
      <c:catAx>
        <c:axId val="462879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880"/>
        <c:crosses val="autoZero"/>
        <c:auto val="1"/>
        <c:lblAlgn val="ctr"/>
        <c:lblOffset val="100"/>
        <c:noMultiLvlLbl val="0"/>
      </c:catAx>
      <c:valAx>
        <c:axId val="4628798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552"/>
        <c:crosses val="autoZero"/>
        <c:crossBetween val="between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6596</cdr:x>
      <cdr:y>0.50073</cdr:y>
    </cdr:from>
    <cdr:to>
      <cdr:x>0.9734</cdr:x>
      <cdr:y>0.853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D19AB01B-1B8F-4919-899B-72EF44C3CE25}"/>
            </a:ext>
          </a:extLst>
        </cdr:cNvPr>
        <cdr:cNvSpPr txBox="1"/>
      </cdr:nvSpPr>
      <cdr:spPr>
        <a:xfrm xmlns:a="http://schemas.openxmlformats.org/drawingml/2006/main">
          <a:off x="4114800" y="1624013"/>
          <a:ext cx="1114425" cy="1143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6596</cdr:x>
      <cdr:y>0.50073</cdr:y>
    </cdr:from>
    <cdr:to>
      <cdr:x>0.9734</cdr:x>
      <cdr:y>0.853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D19AB01B-1B8F-4919-899B-72EF44C3CE25}"/>
            </a:ext>
          </a:extLst>
        </cdr:cNvPr>
        <cdr:cNvSpPr txBox="1"/>
      </cdr:nvSpPr>
      <cdr:spPr>
        <a:xfrm xmlns:a="http://schemas.openxmlformats.org/drawingml/2006/main">
          <a:off x="4114800" y="1624013"/>
          <a:ext cx="1114425" cy="1143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C99EBF-17D4-49FF-9B13-3ADC2FD5A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21</Pages>
  <Words>5145</Words>
  <Characters>29332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3</cp:revision>
  <dcterms:created xsi:type="dcterms:W3CDTF">2018-12-15T15:54:00Z</dcterms:created>
  <dcterms:modified xsi:type="dcterms:W3CDTF">2018-12-18T14:27:00Z</dcterms:modified>
</cp:coreProperties>
</file>